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ABF" w:rsidRDefault="00B86ABF" w:rsidP="00B86ABF">
      <w:r>
        <w:t>Week 4 Project</w:t>
      </w:r>
    </w:p>
    <w:p w:rsidR="00B86ABF" w:rsidRDefault="00B86ABF" w:rsidP="00B86ABF"/>
    <w:p w:rsidR="00B86ABF" w:rsidRDefault="00B86ABF" w:rsidP="00B86ABF">
      <w:r>
        <w:t>1. Re-estimation of term structure spline model</w:t>
      </w:r>
    </w:p>
    <w:p w:rsidR="00B86ABF" w:rsidRDefault="00B86ABF" w:rsidP="00B86ABF">
      <w:r>
        <w:t>2. Use to find rates that price a bond</w:t>
      </w:r>
    </w:p>
    <w:p w:rsidR="00B86ABF" w:rsidRDefault="00B86ABF" w:rsidP="00B86ABF">
      <w:r>
        <w:t>3. Calculating gain or loss over a future time horizon</w:t>
      </w:r>
    </w:p>
    <w:p w:rsidR="00B86ABF" w:rsidRDefault="00B86ABF" w:rsidP="00B86ABF">
      <w:r>
        <w:t>4.  Interpreting results</w:t>
      </w:r>
    </w:p>
    <w:p w:rsidR="00B86ABF" w:rsidRDefault="00B86ABF" w:rsidP="00B86ABF"/>
    <w:p w:rsidR="00B86ABF" w:rsidRDefault="00B86ABF" w:rsidP="00B86ABF">
      <w:r>
        <w:t>e = 2.7182</w:t>
      </w:r>
    </w:p>
    <w:p w:rsidR="00B86ABF" w:rsidRDefault="00B86ABF" w:rsidP="00B86ABF">
      <w:r>
        <w:t>diff(log(price))</w:t>
      </w:r>
    </w:p>
    <w:p w:rsidR="00B86ABF" w:rsidRDefault="00B86ABF" w:rsidP="00B86ABF">
      <w:r>
        <w:t>log price relatives?</w:t>
      </w:r>
    </w:p>
    <w:p w:rsidR="00B86ABF" w:rsidRDefault="00B86ABF" w:rsidP="00B86ABF"/>
    <w:p w:rsidR="00B86ABF" w:rsidRDefault="00B86ABF" w:rsidP="00B86ABF">
      <w:proofErr w:type="spellStart"/>
      <w:proofErr w:type="gramStart"/>
      <w:r>
        <w:t>rm</w:t>
      </w:r>
      <w:proofErr w:type="spellEnd"/>
      <w:r>
        <w:t>(</w:t>
      </w:r>
      <w:proofErr w:type="gramEnd"/>
      <w:r>
        <w:t>list = ls())</w:t>
      </w:r>
    </w:p>
    <w:p w:rsidR="00B86ABF" w:rsidRDefault="00B86ABF" w:rsidP="00B86ABF"/>
    <w:p w:rsidR="00B86ABF" w:rsidRDefault="00B86ABF" w:rsidP="00B86ABF">
      <w:r>
        <w:t>wgfoote@syr.edu</w:t>
      </w:r>
    </w:p>
    <w:p w:rsidR="00B86ABF" w:rsidRDefault="00B86ABF" w:rsidP="00B86ABF">
      <w:r>
        <w:t>Akaike Information Criterion chi-squared</w:t>
      </w:r>
    </w:p>
    <w:p w:rsidR="00B86ABF" w:rsidRDefault="00B86ABF" w:rsidP="00B86ABF"/>
    <w:p w:rsidR="00B86ABF" w:rsidRDefault="00B86ABF" w:rsidP="00B86ABF">
      <w:r>
        <w:t>=</w:t>
      </w:r>
      <w:proofErr w:type="spellStart"/>
      <w:proofErr w:type="gramStart"/>
      <w:r>
        <w:t>countifs</w:t>
      </w:r>
      <w:proofErr w:type="spellEnd"/>
      <w:r>
        <w:t>(</w:t>
      </w:r>
      <w:proofErr w:type="gramEnd"/>
      <w:r>
        <w:t>)</w:t>
      </w:r>
    </w:p>
    <w:p w:rsidR="00B86ABF" w:rsidRDefault="00B86ABF" w:rsidP="00B86ABF"/>
    <w:p w:rsidR="00B86ABF" w:rsidRDefault="00B86ABF" w:rsidP="00B86ABF">
      <w:r>
        <w:t xml:space="preserve">Download SET03 into a folder. In that same folder create a folder named data. Deposit termstr20170127.csv into the data </w:t>
      </w:r>
      <w:r w:rsidR="00FD46B3">
        <w:t>folder. Set</w:t>
      </w:r>
      <w:r>
        <w:t xml:space="preserve"> the working directory to the source </w:t>
      </w:r>
      <w:proofErr w:type="spellStart"/>
      <w:r>
        <w:t>Rmd</w:t>
      </w:r>
      <w:proofErr w:type="spellEnd"/>
      <w:r>
        <w:t xml:space="preserve"> file</w:t>
      </w:r>
    </w:p>
    <w:p w:rsidR="00B86ABF" w:rsidRDefault="00B86ABF" w:rsidP="00B86ABF"/>
    <w:p w:rsidR="00B86ABF" w:rsidRDefault="00B86ABF" w:rsidP="00B86ABF">
      <w:proofErr w:type="spellStart"/>
      <w:proofErr w:type="gramStart"/>
      <w:r>
        <w:t>rm</w:t>
      </w:r>
      <w:proofErr w:type="spellEnd"/>
      <w:r>
        <w:t>(</w:t>
      </w:r>
      <w:proofErr w:type="gramEnd"/>
      <w:r>
        <w:t>list = ls())</w:t>
      </w:r>
    </w:p>
    <w:p w:rsidR="00B86ABF" w:rsidRDefault="00B86ABF" w:rsidP="00B86ABF"/>
    <w:p w:rsidR="00B86ABF" w:rsidRDefault="00B86ABF" w:rsidP="00B86ABF">
      <w:r>
        <w:t xml:space="preserve">INFORMS Edelman Award -- Intel -- </w:t>
      </w:r>
      <w:r w:rsidR="00FD46B3">
        <w:t>Optimal</w:t>
      </w:r>
      <w:bookmarkStart w:id="0" w:name="_GoBack"/>
      <w:bookmarkEnd w:id="0"/>
      <w:r>
        <w:t xml:space="preserve"> Investment Analysis</w:t>
      </w:r>
    </w:p>
    <w:p w:rsidR="0011758D" w:rsidRDefault="00B86ABF" w:rsidP="00B86ABF">
      <w:r>
        <w:t>kx.com</w:t>
      </w:r>
    </w:p>
    <w:sectPr w:rsidR="00117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NDcwMjE3NLc0sTIyUdpeDU4uLM/DyQAsNaAI5ogkgsAAAA"/>
  </w:docVars>
  <w:rsids>
    <w:rsidRoot w:val="00B86ABF"/>
    <w:rsid w:val="000603CE"/>
    <w:rsid w:val="000B3FEC"/>
    <w:rsid w:val="000C7B7F"/>
    <w:rsid w:val="002354B6"/>
    <w:rsid w:val="00257635"/>
    <w:rsid w:val="002C59E7"/>
    <w:rsid w:val="0033391D"/>
    <w:rsid w:val="00505AB0"/>
    <w:rsid w:val="00545AB4"/>
    <w:rsid w:val="00786D63"/>
    <w:rsid w:val="00995075"/>
    <w:rsid w:val="00AB7430"/>
    <w:rsid w:val="00AC5654"/>
    <w:rsid w:val="00B26F61"/>
    <w:rsid w:val="00B86ABF"/>
    <w:rsid w:val="00CB0C9D"/>
    <w:rsid w:val="00D16A43"/>
    <w:rsid w:val="00D76926"/>
    <w:rsid w:val="00D95098"/>
    <w:rsid w:val="00E0658B"/>
    <w:rsid w:val="00F044D7"/>
    <w:rsid w:val="00FB78D3"/>
    <w:rsid w:val="00FD4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CD7576-8B06-429F-AC4B-4BCB7ECB5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Khalifa</dc:creator>
  <cp:keywords/>
  <dc:description/>
  <cp:lastModifiedBy>Mohamed Khalifa</cp:lastModifiedBy>
  <cp:revision>2</cp:revision>
  <dcterms:created xsi:type="dcterms:W3CDTF">2017-02-14T02:08:00Z</dcterms:created>
  <dcterms:modified xsi:type="dcterms:W3CDTF">2017-02-20T16:06:00Z</dcterms:modified>
</cp:coreProperties>
</file>